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0408E7C9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:2015 Fundamentals </w:t>
      </w:r>
    </w:p>
    <w:p w14:paraId="5EA5A988" w14:textId="093E729D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BF4E7B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69F650B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DD4A5A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D4A5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295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671665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671665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671665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69768447" w:rsidR="005D72C0" w:rsidRDefault="0067166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>March 1-2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48C3FC81" w:rsidR="001329A4" w:rsidRDefault="00671665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>May 24-26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7521A6E" w14:textId="230CE00F" w:rsidR="00C772DA" w:rsidRDefault="00671665" w:rsidP="00C772D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608812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72D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>July 23-24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3EF17D" w14:textId="77777777" w:rsidR="00586973" w:rsidRDefault="00586973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C9330" w14:textId="77777777" w:rsidR="00671665" w:rsidRDefault="00671665" w:rsidP="008F7DBA">
      <w:r>
        <w:separator/>
      </w:r>
    </w:p>
  </w:endnote>
  <w:endnote w:type="continuationSeparator" w:id="0">
    <w:p w14:paraId="68F0C14B" w14:textId="77777777" w:rsidR="00671665" w:rsidRDefault="00671665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274DC7" w14:textId="77777777" w:rsidR="00671665" w:rsidRDefault="00671665" w:rsidP="008F7DBA">
      <w:r>
        <w:separator/>
      </w:r>
    </w:p>
  </w:footnote>
  <w:footnote w:type="continuationSeparator" w:id="0">
    <w:p w14:paraId="7EAF3C71" w14:textId="77777777" w:rsidR="00671665" w:rsidRDefault="00671665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keZgX7p4ask0s6zy+78oXU7F3sbEPBg41eL7Me6smjkIv2ixQTnzazlfOgkVL4S7kDWBnsJ1zYRnfNGoDVTqA==" w:salt="xrT8foLa9e9mdx6qsKRTL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4FB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353F5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71665"/>
    <w:rsid w:val="00682CA9"/>
    <w:rsid w:val="006B1D07"/>
    <w:rsid w:val="006B536C"/>
    <w:rsid w:val="006C552A"/>
    <w:rsid w:val="006C5D2D"/>
    <w:rsid w:val="006E486D"/>
    <w:rsid w:val="00731BA3"/>
    <w:rsid w:val="00734FA3"/>
    <w:rsid w:val="00763387"/>
    <w:rsid w:val="00780568"/>
    <w:rsid w:val="007A15B3"/>
    <w:rsid w:val="007A6DBA"/>
    <w:rsid w:val="007B1CC3"/>
    <w:rsid w:val="0081128A"/>
    <w:rsid w:val="00862F7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BF4E7B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D4A5A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61352"/>
    <w:rsid w:val="003B3CE5"/>
    <w:rsid w:val="00451244"/>
    <w:rsid w:val="00455817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46B9C"/>
    <w:rsid w:val="00C867E2"/>
    <w:rsid w:val="00C9086E"/>
    <w:rsid w:val="00CC5BC4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2" ma:contentTypeDescription="Create a new document." ma:contentTypeScope="" ma:versionID="9755804dd735b4edd3170b40c15b767c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e1af1c8597d7adbfa2d3823b1bd54cff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6302D0-8DD3-4432-86A4-6BF5C8C701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FC3268-D5BE-456E-8C46-CA5E6D54F678}"/>
</file>

<file path=customXml/itemProps3.xml><?xml version="1.0" encoding="utf-8"?>
<ds:datastoreItem xmlns:ds="http://schemas.openxmlformats.org/officeDocument/2006/customXml" ds:itemID="{80D83AD6-A075-42FB-8622-4DCFFF086DA0}"/>
</file>

<file path=customXml/itemProps4.xml><?xml version="1.0" encoding="utf-8"?>
<ds:datastoreItem xmlns:ds="http://schemas.openxmlformats.org/officeDocument/2006/customXml" ds:itemID="{BE78864D-9D57-4635-B62C-D7900490872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rianne.eleazar@gmail.com</cp:lastModifiedBy>
  <cp:revision>2</cp:revision>
  <dcterms:created xsi:type="dcterms:W3CDTF">2018-08-08T16:00:00Z</dcterms:created>
  <dcterms:modified xsi:type="dcterms:W3CDTF">2018-08-0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